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D21E" w14:textId="77777777" w:rsidR="0027161D" w:rsidRDefault="0027161D" w:rsidP="002318F5">
      <w:pPr>
        <w:spacing w:line="480" w:lineRule="auto"/>
        <w:jc w:val="center"/>
      </w:pPr>
    </w:p>
    <w:p w14:paraId="0DF6B76C" w14:textId="77777777" w:rsidR="0027161D" w:rsidRDefault="0027161D" w:rsidP="002318F5">
      <w:pPr>
        <w:spacing w:line="480" w:lineRule="auto"/>
        <w:jc w:val="center"/>
      </w:pPr>
    </w:p>
    <w:p w14:paraId="4CE75AB6" w14:textId="77777777" w:rsidR="0027161D" w:rsidRDefault="0027161D" w:rsidP="002318F5">
      <w:pPr>
        <w:spacing w:line="480" w:lineRule="auto"/>
        <w:jc w:val="center"/>
      </w:pPr>
    </w:p>
    <w:p w14:paraId="628FE5F6" w14:textId="65077A21" w:rsidR="0027161D" w:rsidRDefault="0027161D" w:rsidP="002318F5">
      <w:pPr>
        <w:spacing w:line="480" w:lineRule="auto"/>
        <w:jc w:val="center"/>
        <w:rPr>
          <w:b/>
          <w:bCs/>
        </w:rPr>
      </w:pPr>
      <w:r w:rsidRPr="001E6BAF">
        <w:rPr>
          <w:b/>
          <w:bCs/>
        </w:rPr>
        <w:t xml:space="preserve">Week </w:t>
      </w:r>
      <w:r w:rsidR="002657CD">
        <w:rPr>
          <w:b/>
          <w:bCs/>
        </w:rPr>
        <w:t>2</w:t>
      </w:r>
      <w:r w:rsidRPr="001E6BAF">
        <w:rPr>
          <w:b/>
          <w:bCs/>
        </w:rPr>
        <w:t xml:space="preserve"> </w:t>
      </w:r>
      <w:r w:rsidR="009C3B33">
        <w:rPr>
          <w:b/>
          <w:bCs/>
        </w:rPr>
        <w:t>Interactive Assignment</w:t>
      </w:r>
      <w:r w:rsidR="00E42CF1">
        <w:rPr>
          <w:b/>
          <w:bCs/>
        </w:rPr>
        <w:t xml:space="preserve">: </w:t>
      </w:r>
      <w:bookmarkStart w:id="0" w:name="OLE_LINK2"/>
      <w:r w:rsidR="00C96A6E" w:rsidRPr="00C96A6E">
        <w:rPr>
          <w:b/>
          <w:bCs/>
        </w:rPr>
        <w:t>Software Architecture Terminology</w:t>
      </w:r>
      <w:bookmarkEnd w:id="0"/>
    </w:p>
    <w:p w14:paraId="7773B0E3" w14:textId="77777777" w:rsidR="001E6BAF" w:rsidRPr="001E6BAF" w:rsidRDefault="001E6BAF" w:rsidP="002318F5">
      <w:pPr>
        <w:spacing w:line="480" w:lineRule="auto"/>
        <w:jc w:val="center"/>
        <w:rPr>
          <w:b/>
          <w:bCs/>
        </w:rPr>
      </w:pPr>
    </w:p>
    <w:p w14:paraId="4575F325" w14:textId="77777777" w:rsidR="0027161D" w:rsidRDefault="0027161D" w:rsidP="002318F5">
      <w:pPr>
        <w:spacing w:line="480" w:lineRule="auto"/>
        <w:jc w:val="center"/>
      </w:pPr>
      <w:r>
        <w:t>Shaun Hoadley</w:t>
      </w:r>
    </w:p>
    <w:p w14:paraId="34C7BA31" w14:textId="65E132F8" w:rsidR="001E6BAF" w:rsidRDefault="001E6BAF" w:rsidP="002318F5">
      <w:pPr>
        <w:spacing w:line="480" w:lineRule="auto"/>
        <w:jc w:val="center"/>
      </w:pPr>
      <w:r w:rsidRPr="001E6BAF">
        <w:t>CST307: Software Architecture &amp; Design</w:t>
      </w:r>
    </w:p>
    <w:p w14:paraId="188A6387" w14:textId="2D8DD240" w:rsidR="0027161D" w:rsidRDefault="0027161D" w:rsidP="002318F5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1018EA3E" w14:textId="6AD17D53" w:rsidR="0027161D" w:rsidRDefault="005F55B4" w:rsidP="002318F5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November</w:t>
      </w:r>
      <w:r w:rsidR="0027161D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6556E6">
        <w:rPr>
          <w:rFonts w:cs="Times New Roman"/>
          <w:color w:val="000000"/>
          <w:szCs w:val="24"/>
          <w:shd w:val="clear" w:color="auto" w:fill="FFFFFF"/>
        </w:rPr>
        <w:t>2</w:t>
      </w:r>
      <w:r w:rsidR="00482B65">
        <w:rPr>
          <w:rFonts w:cs="Times New Roman"/>
          <w:color w:val="000000"/>
          <w:szCs w:val="24"/>
          <w:shd w:val="clear" w:color="auto" w:fill="FFFFFF"/>
        </w:rPr>
        <w:t>7</w:t>
      </w:r>
      <w:r w:rsidR="0027161D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7D3A96CE" w14:textId="77777777" w:rsidR="009A5D61" w:rsidRDefault="008175F3" w:rsidP="002318F5">
      <w:pPr>
        <w:spacing w:line="480" w:lineRule="auto"/>
      </w:pPr>
      <w:r>
        <w:br w:type="page"/>
      </w:r>
    </w:p>
    <w:p w14:paraId="209ABAB3" w14:textId="6785373A" w:rsidR="008B3B56" w:rsidRPr="00C82FE3" w:rsidRDefault="00173828" w:rsidP="002318F5">
      <w:pPr>
        <w:spacing w:line="480" w:lineRule="auto"/>
        <w:jc w:val="center"/>
        <w:rPr>
          <w:b/>
          <w:bCs/>
          <w:sz w:val="28"/>
          <w:szCs w:val="28"/>
        </w:rPr>
      </w:pPr>
      <w:r w:rsidRPr="00173828">
        <w:rPr>
          <w:b/>
          <w:bCs/>
          <w:sz w:val="28"/>
          <w:szCs w:val="28"/>
        </w:rPr>
        <w:lastRenderedPageBreak/>
        <w:t>Software Architecture Terminology</w:t>
      </w:r>
    </w:p>
    <w:p w14:paraId="7159E45D" w14:textId="0452B8A5" w:rsidR="008B3B56" w:rsidRDefault="008B3B56" w:rsidP="002318F5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Week </w:t>
      </w:r>
      <w:r w:rsidR="00173828">
        <w:rPr>
          <w:b/>
          <w:bCs/>
        </w:rPr>
        <w:t>Two</w:t>
      </w:r>
      <w:r>
        <w:rPr>
          <w:b/>
          <w:bCs/>
        </w:rPr>
        <w:t xml:space="preserve"> Concept Map</w:t>
      </w:r>
    </w:p>
    <w:p w14:paraId="74824989" w14:textId="454C046E" w:rsidR="00135D96" w:rsidRDefault="00135D96" w:rsidP="002318F5">
      <w:pPr>
        <w:spacing w:line="480" w:lineRule="auto"/>
        <w:jc w:val="center"/>
        <w:rPr>
          <w:b/>
          <w:bCs/>
        </w:rPr>
      </w:pPr>
    </w:p>
    <w:p w14:paraId="481F6A9F" w14:textId="49363887" w:rsidR="00E92315" w:rsidRDefault="008F3BD7" w:rsidP="002318F5">
      <w:pPr>
        <w:spacing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noProof/>
          <w:color w:val="3D494C"/>
          <w:szCs w:val="24"/>
        </w:rPr>
        <w:drawing>
          <wp:inline distT="0" distB="0" distL="0" distR="0" wp14:anchorId="51E0DE1E" wp14:editId="61408C49">
            <wp:extent cx="6522720" cy="66598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2720" cy="66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A25F8" w14:textId="3118CCEB" w:rsidR="00962E44" w:rsidRDefault="00EF33DA" w:rsidP="002318F5">
      <w:pPr>
        <w:spacing w:line="480" w:lineRule="auto"/>
        <w:jc w:val="center"/>
        <w:rPr>
          <w:rFonts w:eastAsia="Times New Roman" w:cs="Times New Roman"/>
          <w:color w:val="3D494C"/>
          <w:sz w:val="28"/>
          <w:szCs w:val="28"/>
        </w:rPr>
      </w:pPr>
      <w:r>
        <w:rPr>
          <w:rFonts w:eastAsia="Times New Roman" w:cs="Times New Roman"/>
          <w:b/>
          <w:bCs/>
          <w:color w:val="3D494C"/>
          <w:sz w:val="28"/>
          <w:szCs w:val="28"/>
        </w:rPr>
        <w:lastRenderedPageBreak/>
        <w:t>Architecture Terms Defined</w:t>
      </w:r>
    </w:p>
    <w:p w14:paraId="6314FF52" w14:textId="3B760FA4" w:rsidR="00EA6361" w:rsidRPr="0040715F" w:rsidRDefault="006A5FF6" w:rsidP="0019590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S</w:t>
      </w:r>
      <w:r w:rsidR="00586C50" w:rsidRPr="00EA6361">
        <w:rPr>
          <w:rFonts w:cs="Times New Roman"/>
          <w:b/>
          <w:bCs/>
          <w:color w:val="3D494C"/>
          <w:shd w:val="clear" w:color="auto" w:fill="FFFFFF"/>
        </w:rPr>
        <w:t>tructure</w:t>
      </w:r>
      <w:r>
        <w:rPr>
          <w:rFonts w:cs="Times New Roman"/>
          <w:b/>
          <w:bCs/>
          <w:color w:val="3D494C"/>
          <w:shd w:val="clear" w:color="auto" w:fill="FFFFFF"/>
        </w:rPr>
        <w:t xml:space="preserve"> </w:t>
      </w:r>
      <w:r w:rsidR="00394421">
        <w:rPr>
          <w:rFonts w:cs="Times New Roman"/>
          <w:b/>
          <w:bCs/>
          <w:color w:val="3D494C"/>
          <w:shd w:val="clear" w:color="auto" w:fill="FFFFFF"/>
        </w:rPr>
        <w:t>–</w:t>
      </w:r>
      <w:r>
        <w:rPr>
          <w:rFonts w:cs="Times New Roman"/>
          <w:b/>
          <w:bCs/>
          <w:color w:val="3D494C"/>
          <w:shd w:val="clear" w:color="auto" w:fill="FFFFFF"/>
        </w:rPr>
        <w:t xml:space="preserve"> </w:t>
      </w:r>
      <w:r w:rsidR="00394421">
        <w:rPr>
          <w:rFonts w:cs="Times New Roman"/>
          <w:color w:val="3D494C"/>
          <w:shd w:val="clear" w:color="auto" w:fill="FFFFFF"/>
        </w:rPr>
        <w:t>The grouping of elements and their relationships</w:t>
      </w:r>
    </w:p>
    <w:p w14:paraId="31C4AEAB" w14:textId="30BB5063" w:rsidR="00EA6361" w:rsidRPr="006A5FF6" w:rsidRDefault="006A5FF6" w:rsidP="0019590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E</w:t>
      </w:r>
      <w:r w:rsidR="00586C50" w:rsidRPr="00EA6361">
        <w:rPr>
          <w:rFonts w:cs="Times New Roman"/>
          <w:b/>
          <w:bCs/>
          <w:color w:val="3D494C"/>
          <w:shd w:val="clear" w:color="auto" w:fill="FFFFFF"/>
        </w:rPr>
        <w:t xml:space="preserve">lement </w:t>
      </w:r>
      <w:r w:rsidR="008A22D1">
        <w:rPr>
          <w:rFonts w:cs="Times New Roman"/>
          <w:b/>
          <w:bCs/>
          <w:color w:val="3D494C"/>
          <w:shd w:val="clear" w:color="auto" w:fill="FFFFFF"/>
        </w:rPr>
        <w:t>–</w:t>
      </w:r>
      <w:r>
        <w:rPr>
          <w:rFonts w:cs="Times New Roman"/>
          <w:color w:val="3D494C"/>
          <w:shd w:val="clear" w:color="auto" w:fill="FFFFFF"/>
        </w:rPr>
        <w:t xml:space="preserve"> </w:t>
      </w:r>
      <w:r w:rsidR="008A22D1">
        <w:rPr>
          <w:rFonts w:cs="Times New Roman"/>
          <w:color w:val="3D494C"/>
          <w:shd w:val="clear" w:color="auto" w:fill="FFFFFF"/>
        </w:rPr>
        <w:t xml:space="preserve">Generic term used </w:t>
      </w:r>
      <w:r w:rsidR="00E16F43">
        <w:rPr>
          <w:rFonts w:cs="Times New Roman"/>
          <w:color w:val="3D494C"/>
          <w:shd w:val="clear" w:color="auto" w:fill="FFFFFF"/>
        </w:rPr>
        <w:t>when describing systems, subsystems,</w:t>
      </w:r>
      <w:r w:rsidR="00C9651F">
        <w:rPr>
          <w:rFonts w:cs="Times New Roman"/>
          <w:color w:val="3D494C"/>
          <w:shd w:val="clear" w:color="auto" w:fill="FFFFFF"/>
        </w:rPr>
        <w:t xml:space="preserve"> modules, and/or compo</w:t>
      </w:r>
      <w:r w:rsidR="0019590F">
        <w:rPr>
          <w:rFonts w:cs="Times New Roman"/>
          <w:color w:val="3D494C"/>
          <w:shd w:val="clear" w:color="auto" w:fill="FFFFFF"/>
        </w:rPr>
        <w:t>nents</w:t>
      </w:r>
    </w:p>
    <w:p w14:paraId="76E2CFCD" w14:textId="2E2348CC" w:rsidR="00EA6361" w:rsidRPr="00DF49C8" w:rsidRDefault="00E05208" w:rsidP="0019590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S</w:t>
      </w:r>
      <w:r w:rsidR="00586C50" w:rsidRPr="00EA6361">
        <w:rPr>
          <w:rFonts w:cs="Times New Roman"/>
          <w:b/>
          <w:bCs/>
          <w:color w:val="3D494C"/>
          <w:shd w:val="clear" w:color="auto" w:fill="FFFFFF"/>
        </w:rPr>
        <w:t xml:space="preserve">ystem </w:t>
      </w:r>
      <w:r w:rsidR="00CE0956">
        <w:rPr>
          <w:rFonts w:cs="Times New Roman"/>
          <w:b/>
          <w:bCs/>
          <w:color w:val="3D494C"/>
          <w:shd w:val="clear" w:color="auto" w:fill="FFFFFF"/>
        </w:rPr>
        <w:t>–</w:t>
      </w:r>
      <w:r>
        <w:rPr>
          <w:rFonts w:cs="Times New Roman"/>
          <w:color w:val="3D494C"/>
          <w:shd w:val="clear" w:color="auto" w:fill="FFFFFF"/>
        </w:rPr>
        <w:t xml:space="preserve"> </w:t>
      </w:r>
      <w:r w:rsidR="00CE0956">
        <w:rPr>
          <w:rFonts w:cs="Times New Roman"/>
          <w:color w:val="3D494C"/>
          <w:shd w:val="clear" w:color="auto" w:fill="FFFFFF"/>
        </w:rPr>
        <w:t>Complete</w:t>
      </w:r>
      <w:r w:rsidR="00E97065">
        <w:rPr>
          <w:rFonts w:cs="Times New Roman"/>
          <w:color w:val="3D494C"/>
          <w:shd w:val="clear" w:color="auto" w:fill="FFFFFF"/>
        </w:rPr>
        <w:t>d</w:t>
      </w:r>
      <w:r w:rsidR="00CE0956">
        <w:rPr>
          <w:rFonts w:cs="Times New Roman"/>
          <w:color w:val="3D494C"/>
          <w:shd w:val="clear" w:color="auto" w:fill="FFFFFF"/>
        </w:rPr>
        <w:t xml:space="preserve"> project</w:t>
      </w:r>
      <w:r w:rsidR="00E97065">
        <w:rPr>
          <w:rFonts w:cs="Times New Roman"/>
          <w:color w:val="3D494C"/>
          <w:shd w:val="clear" w:color="auto" w:fill="FFFFFF"/>
        </w:rPr>
        <w:t xml:space="preserve"> containing </w:t>
      </w:r>
      <w:r w:rsidR="00BD1D92">
        <w:rPr>
          <w:rFonts w:cs="Times New Roman"/>
          <w:color w:val="3D494C"/>
          <w:shd w:val="clear" w:color="auto" w:fill="FFFFFF"/>
        </w:rPr>
        <w:t>all subsystem elements</w:t>
      </w:r>
    </w:p>
    <w:p w14:paraId="640B15C1" w14:textId="158C5A3D" w:rsidR="00EA6361" w:rsidRPr="005B6D96" w:rsidRDefault="00E05208" w:rsidP="0019590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S</w:t>
      </w:r>
      <w:r w:rsidR="00586C50" w:rsidRPr="00EA6361">
        <w:rPr>
          <w:rFonts w:cs="Times New Roman"/>
          <w:b/>
          <w:bCs/>
          <w:color w:val="3D494C"/>
          <w:shd w:val="clear" w:color="auto" w:fill="FFFFFF"/>
        </w:rPr>
        <w:t xml:space="preserve">ubsystem </w:t>
      </w:r>
      <w:r w:rsidR="00B17AA7">
        <w:rPr>
          <w:rFonts w:cs="Times New Roman"/>
          <w:b/>
          <w:bCs/>
          <w:color w:val="3D494C"/>
          <w:shd w:val="clear" w:color="auto" w:fill="FFFFFF"/>
        </w:rPr>
        <w:t>–</w:t>
      </w:r>
      <w:r w:rsidR="005B6D96">
        <w:rPr>
          <w:rFonts w:cs="Times New Roman"/>
          <w:b/>
          <w:bCs/>
          <w:color w:val="3D494C"/>
          <w:shd w:val="clear" w:color="auto" w:fill="FFFFFF"/>
        </w:rPr>
        <w:t xml:space="preserve"> </w:t>
      </w:r>
      <w:r w:rsidR="00B17AA7" w:rsidRPr="00574B61">
        <w:rPr>
          <w:rFonts w:cs="Times New Roman"/>
          <w:color w:val="3D494C"/>
          <w:shd w:val="clear" w:color="auto" w:fill="FFFFFF"/>
        </w:rPr>
        <w:t xml:space="preserve">Groups </w:t>
      </w:r>
      <w:r w:rsidR="00574B61">
        <w:rPr>
          <w:rFonts w:cs="Times New Roman"/>
          <w:color w:val="3D494C"/>
          <w:shd w:val="clear" w:color="auto" w:fill="FFFFFF"/>
        </w:rPr>
        <w:t>of module elements within</w:t>
      </w:r>
      <w:r w:rsidR="00DF49C8">
        <w:rPr>
          <w:rFonts w:cs="Times New Roman"/>
          <w:color w:val="3D494C"/>
          <w:shd w:val="clear" w:color="auto" w:fill="FFFFFF"/>
        </w:rPr>
        <w:t xml:space="preserve"> a system</w:t>
      </w:r>
    </w:p>
    <w:p w14:paraId="41884AA8" w14:textId="6FFED922" w:rsidR="00EA6361" w:rsidRPr="004331CE" w:rsidRDefault="005B6D96" w:rsidP="0019590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M</w:t>
      </w:r>
      <w:r w:rsidR="00586C50" w:rsidRPr="00EA6361">
        <w:rPr>
          <w:rFonts w:cs="Times New Roman"/>
          <w:b/>
          <w:bCs/>
          <w:color w:val="3D494C"/>
          <w:shd w:val="clear" w:color="auto" w:fill="FFFFFF"/>
        </w:rPr>
        <w:t xml:space="preserve">odule </w:t>
      </w:r>
      <w:r w:rsidR="00D15622">
        <w:rPr>
          <w:rFonts w:cs="Times New Roman"/>
          <w:b/>
          <w:bCs/>
          <w:color w:val="3D494C"/>
          <w:shd w:val="clear" w:color="auto" w:fill="FFFFFF"/>
        </w:rPr>
        <w:t>–</w:t>
      </w:r>
      <w:r>
        <w:rPr>
          <w:rFonts w:cs="Times New Roman"/>
          <w:b/>
          <w:bCs/>
          <w:color w:val="3D494C"/>
          <w:shd w:val="clear" w:color="auto" w:fill="FFFFFF"/>
        </w:rPr>
        <w:t xml:space="preserve"> </w:t>
      </w:r>
      <w:r w:rsidR="00D15622">
        <w:rPr>
          <w:rFonts w:cs="Times New Roman"/>
          <w:color w:val="3D494C"/>
          <w:shd w:val="clear" w:color="auto" w:fill="FFFFFF"/>
        </w:rPr>
        <w:t xml:space="preserve">Groups of component elements within </w:t>
      </w:r>
      <w:r w:rsidR="00113C36">
        <w:rPr>
          <w:rFonts w:cs="Times New Roman"/>
          <w:color w:val="3D494C"/>
          <w:shd w:val="clear" w:color="auto" w:fill="FFFFFF"/>
        </w:rPr>
        <w:t>subsystems</w:t>
      </w:r>
    </w:p>
    <w:p w14:paraId="1F7A2259" w14:textId="7008AFE7" w:rsidR="002318F5" w:rsidRDefault="005B6D96" w:rsidP="0019590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>
        <w:rPr>
          <w:rFonts w:cs="Times New Roman"/>
          <w:b/>
          <w:bCs/>
          <w:color w:val="3D494C"/>
          <w:shd w:val="clear" w:color="auto" w:fill="FFFFFF"/>
        </w:rPr>
        <w:t>C</w:t>
      </w:r>
      <w:r w:rsidR="00586C50" w:rsidRPr="00EA6361">
        <w:rPr>
          <w:rFonts w:cs="Times New Roman"/>
          <w:b/>
          <w:bCs/>
          <w:color w:val="3D494C"/>
          <w:shd w:val="clear" w:color="auto" w:fill="FFFFFF"/>
        </w:rPr>
        <w:t>omponent</w:t>
      </w:r>
      <w:r>
        <w:rPr>
          <w:rFonts w:cs="Times New Roman"/>
          <w:b/>
          <w:bCs/>
          <w:color w:val="3D494C"/>
          <w:shd w:val="clear" w:color="auto" w:fill="FFFFFF"/>
        </w:rPr>
        <w:t xml:space="preserve"> </w:t>
      </w:r>
      <w:r w:rsidR="001B0B3C">
        <w:rPr>
          <w:rFonts w:cs="Times New Roman"/>
          <w:b/>
          <w:bCs/>
          <w:color w:val="3D494C"/>
          <w:shd w:val="clear" w:color="auto" w:fill="FFFFFF"/>
        </w:rPr>
        <w:t>–</w:t>
      </w:r>
      <w:r>
        <w:rPr>
          <w:rFonts w:cs="Times New Roman"/>
          <w:b/>
          <w:bCs/>
          <w:color w:val="3D494C"/>
          <w:shd w:val="clear" w:color="auto" w:fill="FFFFFF"/>
        </w:rPr>
        <w:t xml:space="preserve"> </w:t>
      </w:r>
      <w:r w:rsidR="001B0B3C">
        <w:rPr>
          <w:rFonts w:cs="Times New Roman"/>
          <w:color w:val="3D494C"/>
          <w:shd w:val="clear" w:color="auto" w:fill="FFFFFF"/>
        </w:rPr>
        <w:t xml:space="preserve">Well </w:t>
      </w:r>
      <w:r w:rsidR="003C3865">
        <w:rPr>
          <w:rFonts w:cs="Times New Roman"/>
          <w:color w:val="3D494C"/>
          <w:shd w:val="clear" w:color="auto" w:fill="FFFFFF"/>
        </w:rPr>
        <w:t>defined functional elements within modules</w:t>
      </w:r>
    </w:p>
    <w:p w14:paraId="3DE7BB87" w14:textId="77777777" w:rsidR="00FD44F9" w:rsidRDefault="00FD44F9" w:rsidP="004E00F5">
      <w:pPr>
        <w:spacing w:line="480" w:lineRule="auto"/>
        <w:ind w:left="720" w:hanging="720"/>
        <w:jc w:val="center"/>
        <w:rPr>
          <w:rFonts w:eastAsia="Times New Roman" w:cs="Times New Roman"/>
          <w:b/>
          <w:bCs/>
          <w:color w:val="3D494C"/>
          <w:sz w:val="28"/>
          <w:szCs w:val="28"/>
        </w:rPr>
      </w:pPr>
    </w:p>
    <w:p w14:paraId="18512390" w14:textId="7E12077A" w:rsidR="004E00F5" w:rsidRDefault="00A020CB" w:rsidP="004E00F5">
      <w:pPr>
        <w:spacing w:line="480" w:lineRule="auto"/>
        <w:ind w:left="720" w:hanging="720"/>
        <w:jc w:val="center"/>
        <w:rPr>
          <w:rFonts w:eastAsia="Times New Roman" w:cs="Times New Roman"/>
          <w:b/>
          <w:bCs/>
          <w:color w:val="3D494C"/>
          <w:sz w:val="28"/>
          <w:szCs w:val="28"/>
        </w:rPr>
      </w:pPr>
      <w:r>
        <w:rPr>
          <w:rFonts w:eastAsia="Times New Roman" w:cs="Times New Roman"/>
          <w:b/>
          <w:bCs/>
          <w:color w:val="3D494C"/>
          <w:sz w:val="28"/>
          <w:szCs w:val="28"/>
        </w:rPr>
        <w:t>R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 xml:space="preserve">elationship </w:t>
      </w:r>
      <w:r>
        <w:rPr>
          <w:rFonts w:eastAsia="Times New Roman" w:cs="Times New Roman"/>
          <w:b/>
          <w:bCs/>
          <w:color w:val="3D494C"/>
          <w:sz w:val="28"/>
          <w:szCs w:val="28"/>
        </w:rPr>
        <w:t>B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 xml:space="preserve">etween </w:t>
      </w:r>
      <w:r w:rsidR="00A70D20">
        <w:rPr>
          <w:rFonts w:eastAsia="Times New Roman" w:cs="Times New Roman"/>
          <w:b/>
          <w:bCs/>
          <w:color w:val="3D494C"/>
          <w:sz w:val="28"/>
          <w:szCs w:val="28"/>
        </w:rPr>
        <w:t>T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 xml:space="preserve">erms and </w:t>
      </w:r>
      <w:r w:rsidR="00A70D20">
        <w:rPr>
          <w:rFonts w:eastAsia="Times New Roman" w:cs="Times New Roman"/>
          <w:b/>
          <w:bCs/>
          <w:color w:val="3D494C"/>
          <w:sz w:val="28"/>
          <w:szCs w:val="28"/>
        </w:rPr>
        <w:t>T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>he</w:t>
      </w:r>
      <w:r w:rsidR="00A70D20">
        <w:rPr>
          <w:rFonts w:eastAsia="Times New Roman" w:cs="Times New Roman"/>
          <w:b/>
          <w:bCs/>
          <w:color w:val="3D494C"/>
          <w:sz w:val="28"/>
          <w:szCs w:val="28"/>
        </w:rPr>
        <w:t>ir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 xml:space="preserve"> </w:t>
      </w:r>
      <w:r w:rsidR="00A70D20">
        <w:rPr>
          <w:rFonts w:eastAsia="Times New Roman" w:cs="Times New Roman"/>
          <w:b/>
          <w:bCs/>
          <w:color w:val="3D494C"/>
          <w:sz w:val="28"/>
          <w:szCs w:val="28"/>
        </w:rPr>
        <w:t>I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 xml:space="preserve">nfluence </w:t>
      </w:r>
      <w:r w:rsidR="001273FA">
        <w:rPr>
          <w:rFonts w:eastAsia="Times New Roman" w:cs="Times New Roman"/>
          <w:b/>
          <w:bCs/>
          <w:color w:val="3D494C"/>
          <w:sz w:val="28"/>
          <w:szCs w:val="28"/>
        </w:rPr>
        <w:t>Upon E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 xml:space="preserve">ach </w:t>
      </w:r>
      <w:r w:rsidR="001273FA">
        <w:rPr>
          <w:rFonts w:eastAsia="Times New Roman" w:cs="Times New Roman"/>
          <w:b/>
          <w:bCs/>
          <w:color w:val="3D494C"/>
          <w:sz w:val="28"/>
          <w:szCs w:val="28"/>
        </w:rPr>
        <w:t>O</w:t>
      </w:r>
      <w:r w:rsidR="00BF60A7" w:rsidRPr="00DF3CA7">
        <w:rPr>
          <w:rFonts w:eastAsia="Times New Roman" w:cs="Times New Roman"/>
          <w:b/>
          <w:bCs/>
          <w:color w:val="3D494C"/>
          <w:sz w:val="28"/>
          <w:szCs w:val="28"/>
        </w:rPr>
        <w:t>ther</w:t>
      </w:r>
    </w:p>
    <w:p w14:paraId="7D288A34" w14:textId="77777777" w:rsidR="00B5456C" w:rsidRDefault="00537A39" w:rsidP="00794A12">
      <w:pPr>
        <w:spacing w:line="480" w:lineRule="auto"/>
        <w:ind w:firstLine="720"/>
      </w:pPr>
      <w:r w:rsidRPr="00794A12">
        <w:t xml:space="preserve">As for </w:t>
      </w:r>
      <w:r w:rsidR="00983142" w:rsidRPr="00794A12">
        <w:t>the relationships between the terms</w:t>
      </w:r>
      <w:r w:rsidR="00363530" w:rsidRPr="00794A12">
        <w:t xml:space="preserve">, </w:t>
      </w:r>
      <w:r w:rsidR="002C5AF4" w:rsidRPr="00794A12">
        <w:t>they are all elements</w:t>
      </w:r>
      <w:r w:rsidR="002F46B9" w:rsidRPr="00794A12">
        <w:t xml:space="preserve"> except for structure</w:t>
      </w:r>
      <w:r w:rsidR="00C14A96">
        <w:t xml:space="preserve"> and system</w:t>
      </w:r>
      <w:r w:rsidR="002F46B9" w:rsidRPr="00794A12">
        <w:t>.</w:t>
      </w:r>
      <w:r w:rsidR="00C15B45" w:rsidRPr="00794A12">
        <w:t xml:space="preserve"> </w:t>
      </w:r>
      <w:r w:rsidR="002F46B9" w:rsidRPr="00794A12">
        <w:t>Structure</w:t>
      </w:r>
      <w:r w:rsidR="00990BEA">
        <w:t>, as defined above</w:t>
      </w:r>
      <w:r w:rsidR="0007580B">
        <w:t>,</w:t>
      </w:r>
      <w:r w:rsidR="00F0573C">
        <w:t xml:space="preserve"> is the grouping of</w:t>
      </w:r>
      <w:r w:rsidR="00DA0FF6">
        <w:t xml:space="preserve"> </w:t>
      </w:r>
      <w:r w:rsidR="005E3AF8">
        <w:t>all elem</w:t>
      </w:r>
      <w:r w:rsidR="001C27F3">
        <w:t>ents and their relationships.</w:t>
      </w:r>
      <w:r w:rsidR="00E32222">
        <w:t xml:space="preserve"> The structure is the BIG PICTUR</w:t>
      </w:r>
      <w:r w:rsidR="00D220FC">
        <w:t xml:space="preserve">E as to how everything </w:t>
      </w:r>
      <w:r w:rsidR="001825DE">
        <w:t>fits together</w:t>
      </w:r>
      <w:r w:rsidR="00E3055E">
        <w:t xml:space="preserve">, </w:t>
      </w:r>
      <w:r w:rsidR="000E0BF3">
        <w:t>breaking down into smaller pieces</w:t>
      </w:r>
      <w:r w:rsidR="00C70313">
        <w:t xml:space="preserve"> to satisfy </w:t>
      </w:r>
      <w:proofErr w:type="gramStart"/>
      <w:r w:rsidR="009A4A25">
        <w:t>all of</w:t>
      </w:r>
      <w:proofErr w:type="gramEnd"/>
      <w:r w:rsidR="009A4A25">
        <w:t xml:space="preserve"> the requirements</w:t>
      </w:r>
      <w:r w:rsidR="001825DE">
        <w:t xml:space="preserve">. </w:t>
      </w:r>
      <w:proofErr w:type="gramStart"/>
      <w:r w:rsidR="001825DE">
        <w:t xml:space="preserve">All </w:t>
      </w:r>
      <w:r w:rsidR="00855F3B">
        <w:t>of</w:t>
      </w:r>
      <w:proofErr w:type="gramEnd"/>
      <w:r w:rsidR="00855F3B">
        <w:t xml:space="preserve"> the elements affect the structure</w:t>
      </w:r>
      <w:r w:rsidR="00D87598">
        <w:t xml:space="preserve"> of a software architecture design</w:t>
      </w:r>
      <w:r w:rsidR="003213C4">
        <w:t xml:space="preserve">. </w:t>
      </w:r>
      <w:r w:rsidR="003A38C4">
        <w:t>An element</w:t>
      </w:r>
      <w:r w:rsidR="00FF7588">
        <w:t xml:space="preserve"> </w:t>
      </w:r>
      <w:r w:rsidR="00E53CF5">
        <w:t>refers to any part of a system</w:t>
      </w:r>
      <w:r w:rsidR="00963EE6">
        <w:t xml:space="preserve">, they </w:t>
      </w:r>
      <w:r w:rsidR="00F91690">
        <w:t>are the building blocks</w:t>
      </w:r>
      <w:r w:rsidR="00963EE6">
        <w:t>.</w:t>
      </w:r>
      <w:r w:rsidR="004144A6">
        <w:t xml:space="preserve"> </w:t>
      </w:r>
      <w:r w:rsidR="007D073C">
        <w:t>Whether the architecture</w:t>
      </w:r>
      <w:r w:rsidR="00AF572A">
        <w:t xml:space="preserve"> uses a top-down or bottom-up approach to the </w:t>
      </w:r>
      <w:r w:rsidR="00423304">
        <w:t xml:space="preserve">design, </w:t>
      </w:r>
      <w:r w:rsidR="00483946">
        <w:t xml:space="preserve">the </w:t>
      </w:r>
      <w:r w:rsidR="00621DE3">
        <w:t xml:space="preserve">influence </w:t>
      </w:r>
      <w:r w:rsidR="00C92D89">
        <w:t>on a system by the elem</w:t>
      </w:r>
      <w:r w:rsidR="0081566E">
        <w:t xml:space="preserve">ents goes </w:t>
      </w:r>
      <w:r w:rsidR="00FB45FC">
        <w:t>from the smallest pieces upward.</w:t>
      </w:r>
      <w:r w:rsidR="006A3299">
        <w:t xml:space="preserve"> </w:t>
      </w:r>
    </w:p>
    <w:p w14:paraId="11652C8B" w14:textId="77777777" w:rsidR="00E6306B" w:rsidRDefault="00312AC0" w:rsidP="00794A12">
      <w:pPr>
        <w:spacing w:line="480" w:lineRule="auto"/>
        <w:ind w:firstLine="720"/>
      </w:pPr>
      <w:r>
        <w:t>A system, in terms of software arch</w:t>
      </w:r>
      <w:r w:rsidR="0061183B">
        <w:t>itecture</w:t>
      </w:r>
      <w:r w:rsidR="00A428B2">
        <w:t xml:space="preserve">, </w:t>
      </w:r>
      <w:r w:rsidR="006273F8">
        <w:t>is the complete</w:t>
      </w:r>
      <w:r w:rsidR="001452C0">
        <w:t>d</w:t>
      </w:r>
      <w:r w:rsidR="006273F8">
        <w:t xml:space="preserve"> software </w:t>
      </w:r>
      <w:r w:rsidR="009310BD">
        <w:t>project</w:t>
      </w:r>
      <w:r w:rsidR="002F6558">
        <w:t>.</w:t>
      </w:r>
      <w:r w:rsidR="006443C6">
        <w:t xml:space="preserve"> The system is influenced </w:t>
      </w:r>
      <w:r w:rsidR="00291ACC">
        <w:t>by the structure</w:t>
      </w:r>
      <w:r w:rsidR="00EC6A52">
        <w:t xml:space="preserve"> from </w:t>
      </w:r>
      <w:r w:rsidR="006D3E42">
        <w:t>a requirements perspective</w:t>
      </w:r>
      <w:r w:rsidR="00195BBE">
        <w:t xml:space="preserve"> and by </w:t>
      </w:r>
      <w:proofErr w:type="gramStart"/>
      <w:r w:rsidR="00195BBE">
        <w:t>all of</w:t>
      </w:r>
      <w:proofErr w:type="gramEnd"/>
      <w:r w:rsidR="00195BBE">
        <w:t xml:space="preserve"> the elements that make up the </w:t>
      </w:r>
      <w:r w:rsidR="00A2043F">
        <w:t xml:space="preserve">system on the design </w:t>
      </w:r>
      <w:r w:rsidR="00901DA6">
        <w:t>side.</w:t>
      </w:r>
      <w:r w:rsidR="00B32ABB">
        <w:t xml:space="preserve"> </w:t>
      </w:r>
      <w:r w:rsidR="008028A0">
        <w:t>An example</w:t>
      </w:r>
      <w:r w:rsidR="002D4171">
        <w:t xml:space="preserve"> of a system we use </w:t>
      </w:r>
      <w:proofErr w:type="spellStart"/>
      <w:r w:rsidR="0048009B">
        <w:t>everyday</w:t>
      </w:r>
      <w:proofErr w:type="spellEnd"/>
      <w:r w:rsidR="0048009B">
        <w:t xml:space="preserve"> is </w:t>
      </w:r>
      <w:r w:rsidR="00117369">
        <w:t xml:space="preserve">an </w:t>
      </w:r>
      <w:r w:rsidR="00117369">
        <w:lastRenderedPageBreak/>
        <w:t xml:space="preserve">operating system, or OS, </w:t>
      </w:r>
      <w:r w:rsidR="006176E9">
        <w:t>such as Windows 10</w:t>
      </w:r>
      <w:r w:rsidR="00E95D06">
        <w:t xml:space="preserve"> by Microsoft</w:t>
      </w:r>
      <w:r w:rsidR="006176E9">
        <w:t xml:space="preserve">. </w:t>
      </w:r>
      <w:r w:rsidR="006C0483">
        <w:t>A system</w:t>
      </w:r>
      <w:r w:rsidR="004D73DF">
        <w:t xml:space="preserve"> is made up of smaller </w:t>
      </w:r>
      <w:r w:rsidR="009652A3">
        <w:t>elements called subsystems</w:t>
      </w:r>
      <w:r w:rsidR="00A3772C">
        <w:t xml:space="preserve">. </w:t>
      </w:r>
      <w:r w:rsidR="006346CD">
        <w:t xml:space="preserve">These subsystems influence the </w:t>
      </w:r>
      <w:proofErr w:type="gramStart"/>
      <w:r w:rsidR="006346CD">
        <w:t>system as a whole</w:t>
      </w:r>
      <w:proofErr w:type="gramEnd"/>
      <w:r w:rsidR="000605B6">
        <w:t>.</w:t>
      </w:r>
      <w:r w:rsidR="00990F6C">
        <w:t xml:space="preserve"> </w:t>
      </w:r>
      <w:r w:rsidR="00683DC7">
        <w:t>Continu</w:t>
      </w:r>
      <w:r w:rsidR="001E4501">
        <w:t xml:space="preserve">ing with the same </w:t>
      </w:r>
      <w:r w:rsidR="00BA1586">
        <w:t>example</w:t>
      </w:r>
      <w:r w:rsidR="00146621">
        <w:t>,</w:t>
      </w:r>
      <w:r w:rsidR="00DF1833">
        <w:t xml:space="preserve"> </w:t>
      </w:r>
      <w:r w:rsidR="003B235C">
        <w:t xml:space="preserve">our Windows 10 system is comprised of </w:t>
      </w:r>
      <w:r w:rsidR="00260FFC">
        <w:t>many subsystems</w:t>
      </w:r>
      <w:r w:rsidR="009564A2">
        <w:t xml:space="preserve"> such as </w:t>
      </w:r>
      <w:r w:rsidR="00A96CF5">
        <w:t xml:space="preserve">the </w:t>
      </w:r>
      <w:r w:rsidR="00F5043A">
        <w:t xml:space="preserve">executive subsystem, </w:t>
      </w:r>
      <w:r w:rsidR="00764844">
        <w:t>system and services</w:t>
      </w:r>
      <w:r w:rsidR="008E639E">
        <w:t xml:space="preserve"> subsystem, and environment subsy</w:t>
      </w:r>
      <w:r w:rsidR="00E407DE">
        <w:t>stem</w:t>
      </w:r>
      <w:r w:rsidR="00AC130A">
        <w:t xml:space="preserve"> </w:t>
      </w:r>
      <w:r w:rsidR="00873FEF">
        <w:t>to name a few</w:t>
      </w:r>
      <w:r w:rsidR="00CD6888">
        <w:t>.</w:t>
      </w:r>
      <w:r w:rsidR="000F33D7">
        <w:t xml:space="preserve"> If any of the subsystems</w:t>
      </w:r>
      <w:r w:rsidR="00320DFD">
        <w:t xml:space="preserve"> are not functioning properly, the system</w:t>
      </w:r>
      <w:r w:rsidR="00642966">
        <w:t xml:space="preserve"> will not function properly</w:t>
      </w:r>
      <w:r w:rsidR="00873FEF">
        <w:t>.</w:t>
      </w:r>
      <w:r w:rsidR="0024386F">
        <w:t xml:space="preserve"> </w:t>
      </w:r>
    </w:p>
    <w:p w14:paraId="14B5C092" w14:textId="0EAE5B74" w:rsidR="00FD44F9" w:rsidRDefault="00E0250E" w:rsidP="00794A12">
      <w:pPr>
        <w:spacing w:line="480" w:lineRule="auto"/>
        <w:ind w:firstLine="720"/>
      </w:pPr>
      <w:r>
        <w:t>Each subsystem</w:t>
      </w:r>
      <w:r w:rsidR="00571792">
        <w:t xml:space="preserve"> element</w:t>
      </w:r>
      <w:r w:rsidR="00AC41B8">
        <w:t xml:space="preserve"> is made of and influenced by </w:t>
      </w:r>
      <w:r w:rsidR="0012064F">
        <w:t>module elements</w:t>
      </w:r>
      <w:r w:rsidR="008B1D6A">
        <w:t>.</w:t>
      </w:r>
      <w:r w:rsidR="00C209A2">
        <w:t xml:space="preserve"> </w:t>
      </w:r>
      <w:r w:rsidR="00474F98">
        <w:t>Just as the system is affected by the sub</w:t>
      </w:r>
      <w:r w:rsidR="006F3EC7">
        <w:t xml:space="preserve">systems, the subsystems are affected </w:t>
      </w:r>
      <w:r w:rsidR="00626687">
        <w:t>by the modules within them</w:t>
      </w:r>
      <w:r w:rsidR="0048358E">
        <w:t>. The executive subsystem</w:t>
      </w:r>
      <w:r w:rsidR="00D64753">
        <w:t xml:space="preserve"> </w:t>
      </w:r>
      <w:r w:rsidR="00BC29DD">
        <w:t xml:space="preserve">from the example is made up of </w:t>
      </w:r>
      <w:r w:rsidR="00D46829">
        <w:t>the</w:t>
      </w:r>
      <w:r w:rsidR="00F04D88">
        <w:t xml:space="preserve"> kernel</w:t>
      </w:r>
      <w:r w:rsidR="00577965">
        <w:t xml:space="preserve"> and device</w:t>
      </w:r>
      <w:r w:rsidR="003C4326">
        <w:t xml:space="preserve"> driver</w:t>
      </w:r>
      <w:r w:rsidR="00F04D88">
        <w:t xml:space="preserve"> modules</w:t>
      </w:r>
      <w:r w:rsidR="004D3B44">
        <w:t xml:space="preserve">. If either </w:t>
      </w:r>
      <w:r w:rsidR="002D68F4">
        <w:t>module has problems</w:t>
      </w:r>
      <w:r w:rsidR="003F1B44">
        <w:t>,</w:t>
      </w:r>
      <w:r w:rsidR="00AF3EE2">
        <w:t xml:space="preserve"> the executive subsystem </w:t>
      </w:r>
      <w:r w:rsidR="00CC5717">
        <w:t xml:space="preserve">will </w:t>
      </w:r>
      <w:r w:rsidR="008162F3">
        <w:t xml:space="preserve">be affected because </w:t>
      </w:r>
      <w:r w:rsidR="00CD78BC">
        <w:t>the</w:t>
      </w:r>
      <w:r w:rsidR="00A17BDC">
        <w:t>se modules are a part of</w:t>
      </w:r>
      <w:r w:rsidR="00861791">
        <w:t xml:space="preserve"> the subsystem.</w:t>
      </w:r>
      <w:r w:rsidR="00504795">
        <w:t xml:space="preserve"> While mo</w:t>
      </w:r>
      <w:r w:rsidR="00715AAB">
        <w:t xml:space="preserve">dules from other subsystems can affect the </w:t>
      </w:r>
      <w:proofErr w:type="gramStart"/>
      <w:r w:rsidR="00055942">
        <w:t>system as a whole, they</w:t>
      </w:r>
      <w:proofErr w:type="gramEnd"/>
      <w:r w:rsidR="00055942">
        <w:t xml:space="preserve"> do not </w:t>
      </w:r>
      <w:r w:rsidR="00D413F6">
        <w:t>affect the executive subsystem.</w:t>
      </w:r>
    </w:p>
    <w:p w14:paraId="51F719E7" w14:textId="0E70E90D" w:rsidR="00FA68FD" w:rsidRPr="00794A12" w:rsidRDefault="00702EAD" w:rsidP="00794A12">
      <w:pPr>
        <w:spacing w:line="480" w:lineRule="auto"/>
        <w:ind w:firstLine="720"/>
      </w:pPr>
      <w:r>
        <w:t xml:space="preserve">Module elements </w:t>
      </w:r>
      <w:r w:rsidR="002F1F69">
        <w:t>are</w:t>
      </w:r>
      <w:r w:rsidR="00F3302E">
        <w:t xml:space="preserve"> influenced by</w:t>
      </w:r>
      <w:r w:rsidR="00D60E58">
        <w:t xml:space="preserve"> and</w:t>
      </w:r>
      <w:r w:rsidR="002F1F69">
        <w:t xml:space="preserve"> </w:t>
      </w:r>
      <w:r w:rsidR="00691607">
        <w:t>comprised</w:t>
      </w:r>
      <w:r w:rsidR="00E41E37">
        <w:t xml:space="preserve"> of component elements</w:t>
      </w:r>
      <w:r w:rsidR="00D60E58">
        <w:t>.</w:t>
      </w:r>
      <w:r w:rsidR="00195385">
        <w:t xml:space="preserve"> As far as the </w:t>
      </w:r>
      <w:r w:rsidR="009168EA">
        <w:t xml:space="preserve">software </w:t>
      </w:r>
      <w:r w:rsidR="00195385">
        <w:t>arch</w:t>
      </w:r>
      <w:r w:rsidR="009168EA">
        <w:t xml:space="preserve">itecture goes, </w:t>
      </w:r>
      <w:r w:rsidR="008D346A">
        <w:t xml:space="preserve">component elements are the smallest </w:t>
      </w:r>
      <w:r w:rsidR="0096175F">
        <w:t>pieces of a system</w:t>
      </w:r>
      <w:r w:rsidR="00674DAB">
        <w:t xml:space="preserve"> or structure</w:t>
      </w:r>
      <w:r w:rsidR="00501D39">
        <w:t>.</w:t>
      </w:r>
      <w:r w:rsidR="005A372F">
        <w:t xml:space="preserve"> As with</w:t>
      </w:r>
      <w:r w:rsidR="00D07A37">
        <w:t xml:space="preserve"> the way</w:t>
      </w:r>
      <w:r w:rsidR="005A372F">
        <w:t xml:space="preserve"> module</w:t>
      </w:r>
      <w:r w:rsidR="00D07A37">
        <w:t xml:space="preserve">s </w:t>
      </w:r>
      <w:r w:rsidR="00DA6D12">
        <w:t>only affect the subsystem</w:t>
      </w:r>
      <w:r w:rsidR="00290C4F">
        <w:t xml:space="preserve"> to which they b</w:t>
      </w:r>
      <w:r w:rsidR="008B205F">
        <w:t>elong, components</w:t>
      </w:r>
      <w:r w:rsidR="00CD324A">
        <w:t xml:space="preserve"> from one module do not affect </w:t>
      </w:r>
      <w:r w:rsidR="00506552">
        <w:t xml:space="preserve">other </w:t>
      </w:r>
      <w:r w:rsidR="00D0289B">
        <w:t>modules</w:t>
      </w:r>
      <w:r w:rsidR="00306C3B">
        <w:t xml:space="preserve">. </w:t>
      </w:r>
      <w:r w:rsidR="00F6075D">
        <w:t xml:space="preserve">Back to </w:t>
      </w:r>
      <w:r w:rsidR="00E379CE">
        <w:t xml:space="preserve">the example, </w:t>
      </w:r>
      <w:r w:rsidR="005E4EB6">
        <w:t>the kernel module</w:t>
      </w:r>
      <w:r w:rsidR="00EA0553">
        <w:t xml:space="preserve"> </w:t>
      </w:r>
      <w:r w:rsidR="00AF2A7D">
        <w:t>contains component elements</w:t>
      </w:r>
      <w:r w:rsidR="003E0617">
        <w:t xml:space="preserve"> for </w:t>
      </w:r>
      <w:r w:rsidR="00437892">
        <w:t>operating system sync</w:t>
      </w:r>
      <w:r w:rsidR="007B2DDF">
        <w:t xml:space="preserve">hronization, </w:t>
      </w:r>
      <w:r w:rsidR="006C5A21">
        <w:t>interrupt and exception dispatching, and thread</w:t>
      </w:r>
      <w:r w:rsidR="00B10FB9">
        <w:t>-</w:t>
      </w:r>
      <w:r w:rsidR="006C5A21">
        <w:t>handling</w:t>
      </w:r>
      <w:r w:rsidR="00B10FB9">
        <w:t xml:space="preserve"> functions.</w:t>
      </w:r>
      <w:r w:rsidR="00C47CFF">
        <w:t xml:space="preserve"> None of the kernel</w:t>
      </w:r>
      <w:r w:rsidR="006B6913">
        <w:t xml:space="preserve"> module</w:t>
      </w:r>
      <w:r w:rsidR="00C47CFF">
        <w:t xml:space="preserve"> component elements</w:t>
      </w:r>
      <w:r w:rsidR="006B6913">
        <w:t xml:space="preserve"> affect the devi</w:t>
      </w:r>
      <w:r w:rsidR="00E465C8">
        <w:t>ce driver module</w:t>
      </w:r>
      <w:r w:rsidR="004E7BA2">
        <w:t>.</w:t>
      </w:r>
      <w:r w:rsidR="001072F9">
        <w:t xml:space="preserve"> </w:t>
      </w:r>
    </w:p>
    <w:p w14:paraId="32F2E623" w14:textId="3D49827B" w:rsidR="002324EF" w:rsidRDefault="002324EF" w:rsidP="002318F5">
      <w:pPr>
        <w:spacing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br w:type="page"/>
      </w:r>
    </w:p>
    <w:p w14:paraId="0F2B22DD" w14:textId="1E7423E0" w:rsidR="002324EF" w:rsidRPr="008E0EE6" w:rsidRDefault="002324EF" w:rsidP="002318F5">
      <w:pPr>
        <w:shd w:val="clear" w:color="auto" w:fill="FFFFFF"/>
        <w:spacing w:before="100" w:beforeAutospacing="1" w:after="100" w:afterAutospacing="1" w:line="480" w:lineRule="auto"/>
        <w:jc w:val="center"/>
        <w:rPr>
          <w:rFonts w:eastAsia="Times New Roman" w:cs="Times New Roman"/>
          <w:color w:val="3D494C"/>
          <w:sz w:val="28"/>
          <w:szCs w:val="28"/>
        </w:rPr>
      </w:pPr>
      <w:r w:rsidRPr="008E0EE6">
        <w:rPr>
          <w:rFonts w:eastAsia="Times New Roman" w:cs="Times New Roman"/>
          <w:b/>
          <w:bCs/>
          <w:color w:val="3D494C"/>
          <w:sz w:val="28"/>
          <w:szCs w:val="28"/>
        </w:rPr>
        <w:lastRenderedPageBreak/>
        <w:t>References</w:t>
      </w:r>
    </w:p>
    <w:p w14:paraId="13EDB5F4" w14:textId="7660FA1D" w:rsidR="00311EF5" w:rsidRPr="00C9722A" w:rsidRDefault="002536E7" w:rsidP="002318F5">
      <w:pPr>
        <w:shd w:val="clear" w:color="auto" w:fill="FFFFFF"/>
        <w:spacing w:before="100" w:beforeAutospacing="1" w:after="100" w:afterAutospacing="1" w:line="480" w:lineRule="auto"/>
        <w:ind w:left="720" w:hanging="720"/>
        <w:rPr>
          <w:rFonts w:eastAsia="Times New Roman" w:cs="Times New Roman"/>
          <w:color w:val="3D494C"/>
          <w:szCs w:val="24"/>
        </w:rPr>
      </w:pPr>
      <w:proofErr w:type="spellStart"/>
      <w:r w:rsidRPr="002536E7">
        <w:rPr>
          <w:rFonts w:eastAsia="Times New Roman" w:cs="Times New Roman"/>
          <w:color w:val="3D494C"/>
          <w:szCs w:val="24"/>
        </w:rPr>
        <w:t>Ingeno</w:t>
      </w:r>
      <w:proofErr w:type="spellEnd"/>
      <w:r w:rsidRPr="002536E7">
        <w:rPr>
          <w:rFonts w:eastAsia="Times New Roman" w:cs="Times New Roman"/>
          <w:color w:val="3D494C"/>
          <w:szCs w:val="24"/>
        </w:rPr>
        <w:t xml:space="preserve">, J. (2018). </w:t>
      </w:r>
      <w:r w:rsidRPr="00705D80">
        <w:rPr>
          <w:rFonts w:eastAsia="Times New Roman" w:cs="Times New Roman"/>
          <w:i/>
          <w:iCs/>
          <w:color w:val="3D494C"/>
          <w:szCs w:val="24"/>
        </w:rPr>
        <w:t>Software architect’s handbook: Become a successful software architect by implementing effective architecture concepts.</w:t>
      </w:r>
      <w:r w:rsidRPr="002536E7">
        <w:rPr>
          <w:rFonts w:eastAsia="Times New Roman" w:cs="Times New Roman"/>
          <w:color w:val="3D494C"/>
          <w:szCs w:val="24"/>
        </w:rPr>
        <w:t xml:space="preserve"> Retrieved from https://www.vitalsource.com/</w:t>
      </w:r>
    </w:p>
    <w:p w14:paraId="326B1DBF" w14:textId="77777777" w:rsidR="00B053C5" w:rsidRDefault="00B053C5" w:rsidP="002318F5">
      <w:pPr>
        <w:spacing w:line="480" w:lineRule="auto"/>
      </w:pPr>
    </w:p>
    <w:sectPr w:rsidR="00B053C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7485D" w14:textId="77777777" w:rsidR="00217B0B" w:rsidRDefault="00217B0B" w:rsidP="009C3B33">
      <w:pPr>
        <w:spacing w:after="0" w:line="240" w:lineRule="auto"/>
      </w:pPr>
      <w:r>
        <w:separator/>
      </w:r>
    </w:p>
  </w:endnote>
  <w:endnote w:type="continuationSeparator" w:id="0">
    <w:p w14:paraId="73DB4A32" w14:textId="77777777" w:rsidR="00217B0B" w:rsidRDefault="00217B0B" w:rsidP="009C3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ACCCD" w14:textId="77777777" w:rsidR="00217B0B" w:rsidRDefault="00217B0B" w:rsidP="009C3B33">
      <w:pPr>
        <w:spacing w:after="0" w:line="240" w:lineRule="auto"/>
      </w:pPr>
      <w:r>
        <w:separator/>
      </w:r>
    </w:p>
  </w:footnote>
  <w:footnote w:type="continuationSeparator" w:id="0">
    <w:p w14:paraId="23CD6A3E" w14:textId="77777777" w:rsidR="00217B0B" w:rsidRDefault="00217B0B" w:rsidP="009C3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00983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EC7D3C" w14:textId="61919174" w:rsidR="009C3B33" w:rsidRDefault="009C3B3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C7001B" w14:textId="77777777" w:rsidR="009C3B33" w:rsidRDefault="009C3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A5C53"/>
    <w:multiLevelType w:val="multilevel"/>
    <w:tmpl w:val="41D85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C7514B"/>
    <w:multiLevelType w:val="multilevel"/>
    <w:tmpl w:val="C22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D31010"/>
    <w:multiLevelType w:val="hybridMultilevel"/>
    <w:tmpl w:val="9DF8DD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2807A0"/>
    <w:multiLevelType w:val="hybridMultilevel"/>
    <w:tmpl w:val="5074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473A84"/>
    <w:multiLevelType w:val="multilevel"/>
    <w:tmpl w:val="1FFC8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tTQzMTE0NTA0MTNR0lEKTi0uzszPAykwqQUAmn7rfywAAAA="/>
  </w:docVars>
  <w:rsids>
    <w:rsidRoot w:val="00282DED"/>
    <w:rsid w:val="000000D0"/>
    <w:rsid w:val="00006458"/>
    <w:rsid w:val="00007055"/>
    <w:rsid w:val="0002662E"/>
    <w:rsid w:val="000318B1"/>
    <w:rsid w:val="00055942"/>
    <w:rsid w:val="000605B6"/>
    <w:rsid w:val="00064E4D"/>
    <w:rsid w:val="0007580B"/>
    <w:rsid w:val="0008422E"/>
    <w:rsid w:val="00090593"/>
    <w:rsid w:val="0009369F"/>
    <w:rsid w:val="000A2457"/>
    <w:rsid w:val="000A30E3"/>
    <w:rsid w:val="000A3E1C"/>
    <w:rsid w:val="000A68BE"/>
    <w:rsid w:val="000A7D09"/>
    <w:rsid w:val="000B5197"/>
    <w:rsid w:val="000D2C1A"/>
    <w:rsid w:val="000E0BF3"/>
    <w:rsid w:val="000E507A"/>
    <w:rsid w:val="000F33D7"/>
    <w:rsid w:val="00100C24"/>
    <w:rsid w:val="001072F9"/>
    <w:rsid w:val="00113C36"/>
    <w:rsid w:val="00117369"/>
    <w:rsid w:val="001201E2"/>
    <w:rsid w:val="0012064F"/>
    <w:rsid w:val="001273FA"/>
    <w:rsid w:val="00135D96"/>
    <w:rsid w:val="00143490"/>
    <w:rsid w:val="001452C0"/>
    <w:rsid w:val="00146621"/>
    <w:rsid w:val="0014729E"/>
    <w:rsid w:val="00153124"/>
    <w:rsid w:val="00161129"/>
    <w:rsid w:val="00162E26"/>
    <w:rsid w:val="00173828"/>
    <w:rsid w:val="00176C44"/>
    <w:rsid w:val="001825DE"/>
    <w:rsid w:val="00184628"/>
    <w:rsid w:val="00195385"/>
    <w:rsid w:val="00195544"/>
    <w:rsid w:val="0019590F"/>
    <w:rsid w:val="00195BBE"/>
    <w:rsid w:val="00197A79"/>
    <w:rsid w:val="001B0B3C"/>
    <w:rsid w:val="001C27F3"/>
    <w:rsid w:val="001E328F"/>
    <w:rsid w:val="001E4501"/>
    <w:rsid w:val="001E6BAF"/>
    <w:rsid w:val="001F58A5"/>
    <w:rsid w:val="00216B2C"/>
    <w:rsid w:val="00217B0B"/>
    <w:rsid w:val="002318F5"/>
    <w:rsid w:val="002324EF"/>
    <w:rsid w:val="0023595E"/>
    <w:rsid w:val="0024386F"/>
    <w:rsid w:val="00250BB6"/>
    <w:rsid w:val="002518D5"/>
    <w:rsid w:val="00251915"/>
    <w:rsid w:val="002536E7"/>
    <w:rsid w:val="00260FFC"/>
    <w:rsid w:val="002657CD"/>
    <w:rsid w:val="00271548"/>
    <w:rsid w:val="0027161D"/>
    <w:rsid w:val="00282DED"/>
    <w:rsid w:val="00284BCB"/>
    <w:rsid w:val="002906CD"/>
    <w:rsid w:val="00290C4F"/>
    <w:rsid w:val="00291ACC"/>
    <w:rsid w:val="002A269A"/>
    <w:rsid w:val="002A4895"/>
    <w:rsid w:val="002A5475"/>
    <w:rsid w:val="002B4F6A"/>
    <w:rsid w:val="002C5AF4"/>
    <w:rsid w:val="002C7E67"/>
    <w:rsid w:val="002D4171"/>
    <w:rsid w:val="002D68F4"/>
    <w:rsid w:val="002E1EC2"/>
    <w:rsid w:val="002E23EC"/>
    <w:rsid w:val="002E3F70"/>
    <w:rsid w:val="002E49B4"/>
    <w:rsid w:val="002F0802"/>
    <w:rsid w:val="002F1F69"/>
    <w:rsid w:val="002F46B9"/>
    <w:rsid w:val="002F6558"/>
    <w:rsid w:val="00306C3B"/>
    <w:rsid w:val="00311EF5"/>
    <w:rsid w:val="00312AC0"/>
    <w:rsid w:val="00317886"/>
    <w:rsid w:val="00320DFD"/>
    <w:rsid w:val="003213C4"/>
    <w:rsid w:val="0032487D"/>
    <w:rsid w:val="00343535"/>
    <w:rsid w:val="0035679C"/>
    <w:rsid w:val="00363530"/>
    <w:rsid w:val="00372882"/>
    <w:rsid w:val="00394421"/>
    <w:rsid w:val="003A38C4"/>
    <w:rsid w:val="003B235C"/>
    <w:rsid w:val="003C3865"/>
    <w:rsid w:val="003C4326"/>
    <w:rsid w:val="003E0617"/>
    <w:rsid w:val="003F163E"/>
    <w:rsid w:val="003F1B44"/>
    <w:rsid w:val="0040715F"/>
    <w:rsid w:val="004144A6"/>
    <w:rsid w:val="0041679E"/>
    <w:rsid w:val="00423304"/>
    <w:rsid w:val="004233F9"/>
    <w:rsid w:val="004268EF"/>
    <w:rsid w:val="004331CE"/>
    <w:rsid w:val="00437892"/>
    <w:rsid w:val="0044166A"/>
    <w:rsid w:val="0046071E"/>
    <w:rsid w:val="004678D5"/>
    <w:rsid w:val="00467CF1"/>
    <w:rsid w:val="00471310"/>
    <w:rsid w:val="00474E5A"/>
    <w:rsid w:val="00474F98"/>
    <w:rsid w:val="0048009B"/>
    <w:rsid w:val="00482B65"/>
    <w:rsid w:val="0048358E"/>
    <w:rsid w:val="00483946"/>
    <w:rsid w:val="004B2AB8"/>
    <w:rsid w:val="004B704B"/>
    <w:rsid w:val="004D3B44"/>
    <w:rsid w:val="004D73DF"/>
    <w:rsid w:val="004E00F5"/>
    <w:rsid w:val="004E7BA2"/>
    <w:rsid w:val="004F0F97"/>
    <w:rsid w:val="00501D39"/>
    <w:rsid w:val="00504795"/>
    <w:rsid w:val="00506552"/>
    <w:rsid w:val="005308F5"/>
    <w:rsid w:val="00537A39"/>
    <w:rsid w:val="00541D75"/>
    <w:rsid w:val="005471A8"/>
    <w:rsid w:val="0055115C"/>
    <w:rsid w:val="005562F3"/>
    <w:rsid w:val="00571792"/>
    <w:rsid w:val="00574B61"/>
    <w:rsid w:val="00577581"/>
    <w:rsid w:val="00577965"/>
    <w:rsid w:val="00583D88"/>
    <w:rsid w:val="00586C50"/>
    <w:rsid w:val="00592BC2"/>
    <w:rsid w:val="00594D4F"/>
    <w:rsid w:val="005A0A83"/>
    <w:rsid w:val="005A372F"/>
    <w:rsid w:val="005B6D96"/>
    <w:rsid w:val="005D21DC"/>
    <w:rsid w:val="005D2A08"/>
    <w:rsid w:val="005D3D5B"/>
    <w:rsid w:val="005E3AF8"/>
    <w:rsid w:val="005E4EB6"/>
    <w:rsid w:val="005F2814"/>
    <w:rsid w:val="005F55B4"/>
    <w:rsid w:val="0061183B"/>
    <w:rsid w:val="0061251F"/>
    <w:rsid w:val="006176E9"/>
    <w:rsid w:val="00621DE3"/>
    <w:rsid w:val="00626687"/>
    <w:rsid w:val="006273F8"/>
    <w:rsid w:val="00633EC1"/>
    <w:rsid w:val="006346CD"/>
    <w:rsid w:val="006377D9"/>
    <w:rsid w:val="00641EDF"/>
    <w:rsid w:val="00642966"/>
    <w:rsid w:val="006443C6"/>
    <w:rsid w:val="006445E9"/>
    <w:rsid w:val="00651620"/>
    <w:rsid w:val="006556E6"/>
    <w:rsid w:val="00674DAB"/>
    <w:rsid w:val="00683DC7"/>
    <w:rsid w:val="0068480C"/>
    <w:rsid w:val="00691607"/>
    <w:rsid w:val="006A3299"/>
    <w:rsid w:val="006A5FF6"/>
    <w:rsid w:val="006B2480"/>
    <w:rsid w:val="006B6913"/>
    <w:rsid w:val="006C0483"/>
    <w:rsid w:val="006C5A21"/>
    <w:rsid w:val="006D257E"/>
    <w:rsid w:val="006D3219"/>
    <w:rsid w:val="006D3B96"/>
    <w:rsid w:val="006D3E42"/>
    <w:rsid w:val="006D58B9"/>
    <w:rsid w:val="006E425F"/>
    <w:rsid w:val="006F173D"/>
    <w:rsid w:val="006F27E3"/>
    <w:rsid w:val="006F3EC7"/>
    <w:rsid w:val="006F4561"/>
    <w:rsid w:val="006F60E1"/>
    <w:rsid w:val="00702EAD"/>
    <w:rsid w:val="007047F8"/>
    <w:rsid w:val="00705D80"/>
    <w:rsid w:val="007132C4"/>
    <w:rsid w:val="00713893"/>
    <w:rsid w:val="00714387"/>
    <w:rsid w:val="00715AAB"/>
    <w:rsid w:val="00724D59"/>
    <w:rsid w:val="00743DA1"/>
    <w:rsid w:val="007554DD"/>
    <w:rsid w:val="0075571E"/>
    <w:rsid w:val="00764844"/>
    <w:rsid w:val="00766CC6"/>
    <w:rsid w:val="00770134"/>
    <w:rsid w:val="00785DA3"/>
    <w:rsid w:val="00794751"/>
    <w:rsid w:val="00794A12"/>
    <w:rsid w:val="007B2DDF"/>
    <w:rsid w:val="007C078E"/>
    <w:rsid w:val="007C135E"/>
    <w:rsid w:val="007C2355"/>
    <w:rsid w:val="007D073C"/>
    <w:rsid w:val="007D3FE4"/>
    <w:rsid w:val="007E3456"/>
    <w:rsid w:val="007E3F99"/>
    <w:rsid w:val="007E53F8"/>
    <w:rsid w:val="007F3304"/>
    <w:rsid w:val="0080218B"/>
    <w:rsid w:val="008028A0"/>
    <w:rsid w:val="0081566E"/>
    <w:rsid w:val="008162EE"/>
    <w:rsid w:val="008162F3"/>
    <w:rsid w:val="008175F3"/>
    <w:rsid w:val="00824380"/>
    <w:rsid w:val="00851A82"/>
    <w:rsid w:val="00853356"/>
    <w:rsid w:val="008539F9"/>
    <w:rsid w:val="008551E3"/>
    <w:rsid w:val="00855F3B"/>
    <w:rsid w:val="00861791"/>
    <w:rsid w:val="00866471"/>
    <w:rsid w:val="00873FEF"/>
    <w:rsid w:val="008751A9"/>
    <w:rsid w:val="00881C36"/>
    <w:rsid w:val="00883796"/>
    <w:rsid w:val="00886062"/>
    <w:rsid w:val="00894AF9"/>
    <w:rsid w:val="008969A7"/>
    <w:rsid w:val="008A22D1"/>
    <w:rsid w:val="008B1D6A"/>
    <w:rsid w:val="008B205F"/>
    <w:rsid w:val="008B3B56"/>
    <w:rsid w:val="008D346A"/>
    <w:rsid w:val="008D62BB"/>
    <w:rsid w:val="008E0EE6"/>
    <w:rsid w:val="008E639E"/>
    <w:rsid w:val="008E783E"/>
    <w:rsid w:val="008F3BD7"/>
    <w:rsid w:val="00901DA6"/>
    <w:rsid w:val="00915ADE"/>
    <w:rsid w:val="009168EA"/>
    <w:rsid w:val="00925419"/>
    <w:rsid w:val="00930A8D"/>
    <w:rsid w:val="009310BD"/>
    <w:rsid w:val="00952B34"/>
    <w:rsid w:val="009564A2"/>
    <w:rsid w:val="0096175F"/>
    <w:rsid w:val="00962E44"/>
    <w:rsid w:val="00963EE6"/>
    <w:rsid w:val="009652A3"/>
    <w:rsid w:val="00973769"/>
    <w:rsid w:val="00980B96"/>
    <w:rsid w:val="00983142"/>
    <w:rsid w:val="009835E4"/>
    <w:rsid w:val="00990BEA"/>
    <w:rsid w:val="00990F6C"/>
    <w:rsid w:val="00991E69"/>
    <w:rsid w:val="009A4A25"/>
    <w:rsid w:val="009A5D61"/>
    <w:rsid w:val="009B5883"/>
    <w:rsid w:val="009C3B33"/>
    <w:rsid w:val="009C75A6"/>
    <w:rsid w:val="009D7C71"/>
    <w:rsid w:val="00A020CB"/>
    <w:rsid w:val="00A141F4"/>
    <w:rsid w:val="00A17BDC"/>
    <w:rsid w:val="00A2043F"/>
    <w:rsid w:val="00A3772C"/>
    <w:rsid w:val="00A415D4"/>
    <w:rsid w:val="00A428B2"/>
    <w:rsid w:val="00A4769E"/>
    <w:rsid w:val="00A70D20"/>
    <w:rsid w:val="00A81DD3"/>
    <w:rsid w:val="00A96CF5"/>
    <w:rsid w:val="00AA1D04"/>
    <w:rsid w:val="00AB15C5"/>
    <w:rsid w:val="00AC130A"/>
    <w:rsid w:val="00AC41B8"/>
    <w:rsid w:val="00AC7C01"/>
    <w:rsid w:val="00AD3BB9"/>
    <w:rsid w:val="00AE5480"/>
    <w:rsid w:val="00AF2A7D"/>
    <w:rsid w:val="00AF3EE2"/>
    <w:rsid w:val="00AF572A"/>
    <w:rsid w:val="00B053C5"/>
    <w:rsid w:val="00B10FB9"/>
    <w:rsid w:val="00B11506"/>
    <w:rsid w:val="00B148FD"/>
    <w:rsid w:val="00B14D61"/>
    <w:rsid w:val="00B17AA7"/>
    <w:rsid w:val="00B25B60"/>
    <w:rsid w:val="00B26219"/>
    <w:rsid w:val="00B3150F"/>
    <w:rsid w:val="00B32ABB"/>
    <w:rsid w:val="00B5456C"/>
    <w:rsid w:val="00B574E2"/>
    <w:rsid w:val="00B66F88"/>
    <w:rsid w:val="00B707F2"/>
    <w:rsid w:val="00B815FC"/>
    <w:rsid w:val="00B93A89"/>
    <w:rsid w:val="00BA1586"/>
    <w:rsid w:val="00BC29DD"/>
    <w:rsid w:val="00BD1D92"/>
    <w:rsid w:val="00BD7D0E"/>
    <w:rsid w:val="00BF16BF"/>
    <w:rsid w:val="00BF60A7"/>
    <w:rsid w:val="00C02C8B"/>
    <w:rsid w:val="00C14A96"/>
    <w:rsid w:val="00C15B45"/>
    <w:rsid w:val="00C209A2"/>
    <w:rsid w:val="00C36DE0"/>
    <w:rsid w:val="00C41017"/>
    <w:rsid w:val="00C415EF"/>
    <w:rsid w:val="00C43089"/>
    <w:rsid w:val="00C45DE6"/>
    <w:rsid w:val="00C47CFF"/>
    <w:rsid w:val="00C60DFC"/>
    <w:rsid w:val="00C66538"/>
    <w:rsid w:val="00C70313"/>
    <w:rsid w:val="00C82FE3"/>
    <w:rsid w:val="00C833E7"/>
    <w:rsid w:val="00C92D89"/>
    <w:rsid w:val="00C9651F"/>
    <w:rsid w:val="00C96A6E"/>
    <w:rsid w:val="00C9722A"/>
    <w:rsid w:val="00CA1FA3"/>
    <w:rsid w:val="00CC5717"/>
    <w:rsid w:val="00CD324A"/>
    <w:rsid w:val="00CD6888"/>
    <w:rsid w:val="00CD78BC"/>
    <w:rsid w:val="00CE0956"/>
    <w:rsid w:val="00CE56E4"/>
    <w:rsid w:val="00CF2F14"/>
    <w:rsid w:val="00D0289B"/>
    <w:rsid w:val="00D07A37"/>
    <w:rsid w:val="00D07E73"/>
    <w:rsid w:val="00D154C7"/>
    <w:rsid w:val="00D15622"/>
    <w:rsid w:val="00D220FC"/>
    <w:rsid w:val="00D30736"/>
    <w:rsid w:val="00D413F6"/>
    <w:rsid w:val="00D46829"/>
    <w:rsid w:val="00D4726C"/>
    <w:rsid w:val="00D525AA"/>
    <w:rsid w:val="00D52AE7"/>
    <w:rsid w:val="00D60E58"/>
    <w:rsid w:val="00D64753"/>
    <w:rsid w:val="00D71E15"/>
    <w:rsid w:val="00D825D3"/>
    <w:rsid w:val="00D83783"/>
    <w:rsid w:val="00D87598"/>
    <w:rsid w:val="00DA0FF6"/>
    <w:rsid w:val="00DA3EEE"/>
    <w:rsid w:val="00DA6D12"/>
    <w:rsid w:val="00DC6D46"/>
    <w:rsid w:val="00DD0AE6"/>
    <w:rsid w:val="00DD2319"/>
    <w:rsid w:val="00DF1833"/>
    <w:rsid w:val="00DF3CA7"/>
    <w:rsid w:val="00DF49C8"/>
    <w:rsid w:val="00E0250E"/>
    <w:rsid w:val="00E044A3"/>
    <w:rsid w:val="00E05208"/>
    <w:rsid w:val="00E16F43"/>
    <w:rsid w:val="00E3055E"/>
    <w:rsid w:val="00E31351"/>
    <w:rsid w:val="00E32222"/>
    <w:rsid w:val="00E36D24"/>
    <w:rsid w:val="00E37482"/>
    <w:rsid w:val="00E379CE"/>
    <w:rsid w:val="00E407DE"/>
    <w:rsid w:val="00E4082C"/>
    <w:rsid w:val="00E41E37"/>
    <w:rsid w:val="00E42CF1"/>
    <w:rsid w:val="00E465C8"/>
    <w:rsid w:val="00E53CF5"/>
    <w:rsid w:val="00E5704B"/>
    <w:rsid w:val="00E6306B"/>
    <w:rsid w:val="00E82614"/>
    <w:rsid w:val="00E92315"/>
    <w:rsid w:val="00E95D06"/>
    <w:rsid w:val="00E97065"/>
    <w:rsid w:val="00EA0553"/>
    <w:rsid w:val="00EA6361"/>
    <w:rsid w:val="00EB17BA"/>
    <w:rsid w:val="00EB7997"/>
    <w:rsid w:val="00EC6A52"/>
    <w:rsid w:val="00ED759A"/>
    <w:rsid w:val="00EE352A"/>
    <w:rsid w:val="00EF33DA"/>
    <w:rsid w:val="00F04D88"/>
    <w:rsid w:val="00F0573C"/>
    <w:rsid w:val="00F1358C"/>
    <w:rsid w:val="00F14115"/>
    <w:rsid w:val="00F21553"/>
    <w:rsid w:val="00F221BD"/>
    <w:rsid w:val="00F24857"/>
    <w:rsid w:val="00F27E70"/>
    <w:rsid w:val="00F3302E"/>
    <w:rsid w:val="00F5043A"/>
    <w:rsid w:val="00F6075D"/>
    <w:rsid w:val="00F659B6"/>
    <w:rsid w:val="00F673DE"/>
    <w:rsid w:val="00F67F53"/>
    <w:rsid w:val="00F80F07"/>
    <w:rsid w:val="00F91690"/>
    <w:rsid w:val="00F97713"/>
    <w:rsid w:val="00FA68FD"/>
    <w:rsid w:val="00FB45FC"/>
    <w:rsid w:val="00FC45A8"/>
    <w:rsid w:val="00FC5E2A"/>
    <w:rsid w:val="00FD1242"/>
    <w:rsid w:val="00FD44F9"/>
    <w:rsid w:val="00FF4CA7"/>
    <w:rsid w:val="00FF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76A6"/>
  <w15:chartTrackingRefBased/>
  <w15:docId w15:val="{BEC1D3FB-609E-45AA-92A2-BC7A4716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B33"/>
  </w:style>
  <w:style w:type="paragraph" w:styleId="Footer">
    <w:name w:val="footer"/>
    <w:basedOn w:val="Normal"/>
    <w:link w:val="Foot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B33"/>
  </w:style>
  <w:style w:type="paragraph" w:styleId="ListParagraph">
    <w:name w:val="List Paragraph"/>
    <w:basedOn w:val="Normal"/>
    <w:uiPriority w:val="34"/>
    <w:qFormat/>
    <w:rsid w:val="004678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1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2</TotalTime>
  <Pages>5</Pages>
  <Words>495</Words>
  <Characters>2824</Characters>
  <Application>Microsoft Office Word</Application>
  <DocSecurity>0</DocSecurity>
  <Lines>23</Lines>
  <Paragraphs>6</Paragraphs>
  <ScaleCrop>false</ScaleCrop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10</cp:revision>
  <dcterms:created xsi:type="dcterms:W3CDTF">2021-11-27T02:23:00Z</dcterms:created>
  <dcterms:modified xsi:type="dcterms:W3CDTF">2021-11-28T04:05:00Z</dcterms:modified>
</cp:coreProperties>
</file>